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0B18AE">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0B18AE">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0B18AE">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0B18AE">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0B18AE">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0B18AE">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0B18AE">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0B18AE">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0B18AE">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0B18AE">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0B18AE">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0B18AE">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0B18AE">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0B18AE">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0B18AE">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0B18AE">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0B18AE">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0B18AE">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0B18AE">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0B18AE">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0B18AE">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0B18AE">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0B18AE">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0B18AE">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0B18AE">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48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48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List)&l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The For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5060479" w:rsidR="00656A9B" w:rsidRDefault="00656A9B" w:rsidP="00656A9B">
      <w:pPr>
        <w:pStyle w:val="Code"/>
        <w:rPr>
          <w:highlight w:val="white"/>
        </w:rPr>
      </w:pPr>
      <w:r w:rsidRPr="00903DBA">
        <w:rPr>
          <w:highlight w:val="white"/>
        </w:rPr>
        <w:t xml:space="preserve">    public const int FloatingStackMaxSize = 7;</w:t>
      </w:r>
    </w:p>
    <w:p w14:paraId="2E0E2548" w14:textId="77777777" w:rsidR="002167E2" w:rsidRPr="002167E2" w:rsidRDefault="002167E2" w:rsidP="002167E2">
      <w:pPr>
        <w:pStyle w:val="Code"/>
      </w:pPr>
      <w:r w:rsidRPr="002167E2">
        <w:t xml:space="preserve">    private Stack&lt;int&gt; m_topStack = new();</w:t>
      </w:r>
    </w:p>
    <w:p w14:paraId="06A6DF94" w14:textId="7E93036F"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 the name of the main function. </w:t>
      </w:r>
    </w:p>
    <w:p w14:paraId="377A31DD" w14:textId="20863F50"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47C73CE7"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EDA6EFE"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proofErr w:type="spellStart"/>
      <w:r w:rsidR="00C93666" w:rsidRPr="00C93666">
        <w:rPr>
          <w:rStyle w:val="KeyWord0"/>
          <w:highlight w:val="white"/>
        </w:rPr>
        <w:t>AllocateRegisters</w:t>
      </w:r>
      <w:proofErr w:type="spellEnd"/>
      <w:r w:rsidR="00C93666">
        <w:rPr>
          <w:highlight w:val="white"/>
        </w:rPr>
        <w:t>&lt;/k&gt; method in the &lt;k&gt;</w:t>
      </w:r>
      <w:proofErr w:type="spellStart"/>
      <w:r w:rsidR="00C93666" w:rsidRPr="00C93666">
        <w:rPr>
          <w:rStyle w:val="KeyWord0"/>
          <w:highlight w:val="white"/>
        </w:rPr>
        <w:t>RegisterAllocator</w:t>
      </w:r>
      <w:proofErr w:type="spellEnd"/>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lastRenderedPageBreak/>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2DFE332D" w:rsidR="0057414B" w:rsidRDefault="0057414B" w:rsidP="001950E8">
      <w:pPr>
        <w:pStyle w:val="Code"/>
        <w:rPr>
          <w:highlight w:val="white"/>
        </w:rPr>
      </w:pPr>
      <w:r w:rsidRPr="00903DBA">
        <w:rPr>
          <w:highlight w:val="white"/>
        </w:rPr>
        <w:t xml:space="preserve">    }</w:t>
      </w:r>
    </w:p>
    <w:p w14:paraId="0BFE1C0B" w14:textId="77777777" w:rsidR="005918F4" w:rsidRDefault="005918F4" w:rsidP="001950E8">
      <w:pPr>
        <w:pStyle w:val="Code"/>
        <w:rPr>
          <w:highlight w:val="white"/>
        </w:rPr>
      </w:pPr>
    </w:p>
    <w:p w14:paraId="3617225C" w14:textId="77777777" w:rsidR="005918F4" w:rsidRPr="005918F4" w:rsidRDefault="005918F4" w:rsidP="005918F4">
      <w:pPr>
        <w:pStyle w:val="Code"/>
      </w:pPr>
      <w:r w:rsidRPr="005918F4">
        <w:t xml:space="preserve">    public static void GenerateTargetWindows</w:t>
      </w:r>
    </w:p>
    <w:p w14:paraId="308DE4C3" w14:textId="77777777" w:rsidR="005918F4" w:rsidRPr="005918F4" w:rsidRDefault="005918F4" w:rsidP="005918F4">
      <w:pPr>
        <w:pStyle w:val="Code"/>
      </w:pPr>
      <w:r w:rsidRPr="005918F4">
        <w:t xml:space="preserve">      (List&lt;AssemblyCode&gt; assemblyCodeList, List&lt;byte&gt; byteList,</w:t>
      </w:r>
    </w:p>
    <w:p w14:paraId="4E8DCF4D" w14:textId="77777777" w:rsidR="005918F4" w:rsidRPr="005918F4" w:rsidRDefault="005918F4" w:rsidP="005918F4">
      <w:pPr>
        <w:pStyle w:val="Code"/>
      </w:pPr>
      <w:r w:rsidRPr="005918F4">
        <w:t xml:space="preserve">       IDictionary&lt;int, string&gt; accessMap, IDictionary&lt;int, string&gt; callMap,</w:t>
      </w:r>
    </w:p>
    <w:p w14:paraId="31569B3C" w14:textId="77777777" w:rsidR="005918F4" w:rsidRPr="005918F4" w:rsidRDefault="005918F4" w:rsidP="005918F4">
      <w:pPr>
        <w:pStyle w:val="Code"/>
      </w:pPr>
      <w:r w:rsidRPr="005918F4">
        <w:t xml:space="preserve">       ISet&lt;int&gt; returnSet) {</w:t>
      </w:r>
    </w:p>
    <w:p w14:paraId="628E139A" w14:textId="77777777" w:rsidR="005918F4" w:rsidRPr="005918F4" w:rsidRDefault="005918F4" w:rsidP="005918F4">
      <w:pPr>
        <w:pStyle w:val="Code"/>
      </w:pPr>
      <w:r w:rsidRPr="005918F4">
        <w:t xml:space="preserve">      AssemblyCodeGenerator objectCodeGenerator = new(assemblyCodeList);</w:t>
      </w:r>
    </w:p>
    <w:p w14:paraId="7F92EDBB" w14:textId="77777777" w:rsidR="005918F4" w:rsidRPr="005918F4" w:rsidRDefault="005918F4" w:rsidP="005918F4">
      <w:pPr>
        <w:pStyle w:val="Code"/>
      </w:pPr>
      <w:r w:rsidRPr="005918F4">
        <w:t xml:space="preserve">      objectCodeGenerator.WindowsJumpInfo();</w:t>
      </w:r>
    </w:p>
    <w:p w14:paraId="42B729A0" w14:textId="77777777" w:rsidR="005918F4" w:rsidRPr="005918F4" w:rsidRDefault="005918F4" w:rsidP="005918F4">
      <w:pPr>
        <w:pStyle w:val="Code"/>
      </w:pPr>
      <w:r w:rsidRPr="005918F4">
        <w:t xml:space="preserve">      objectCodeGenerator.WindowsByteList</w:t>
      </w:r>
    </w:p>
    <w:p w14:paraId="07C4C15C" w14:textId="77777777" w:rsidR="005918F4" w:rsidRPr="005918F4" w:rsidRDefault="005918F4" w:rsidP="005918F4">
      <w:pPr>
        <w:pStyle w:val="Code"/>
      </w:pPr>
      <w:r w:rsidRPr="005918F4">
        <w:t xml:space="preserve">                          (byteList, accessMap, callMap, returnSet);</w:t>
      </w:r>
    </w:p>
    <w:p w14:paraId="223BF49A" w14:textId="4718EAAD" w:rsidR="005918F4" w:rsidRPr="005918F4" w:rsidRDefault="005918F4" w:rsidP="005918F4">
      <w:pPr>
        <w:pStyle w:val="Code"/>
      </w:pPr>
      <w:r w:rsidRPr="005918F4">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8714C44"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394B6F">
        <w:rPr>
          <w:highlight w:val="white"/>
        </w:rPr>
        <w:t>is not</w:t>
      </w:r>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lastRenderedPageBreak/>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7C1FBF" w:rsidRDefault="00D851A7" w:rsidP="007C1FBF">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0D4F11BD" w14:textId="77777777" w:rsidR="007C1FBF" w:rsidRPr="007C1FBF" w:rsidRDefault="007C1FBF" w:rsidP="007C1FBF">
      <w:pPr>
        <w:pStyle w:val="Code"/>
      </w:pPr>
      <w:r w:rsidRPr="007C1FBF">
        <w:t xml:space="preserve">            DecreaseStack(middleCode, middleIndex);</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12ABBB4D" w14:textId="77777777" w:rsidR="007C1FBF" w:rsidRPr="007C1FBF" w:rsidRDefault="007C1FBF" w:rsidP="007C1FBF">
      <w:pPr>
        <w:pStyle w:val="Code"/>
      </w:pPr>
      <w:r w:rsidRPr="007C1FBF">
        <w:t xml:space="preserve">          case MiddleOperator.PushZero:</w:t>
      </w:r>
    </w:p>
    <w:p w14:paraId="613D3391" w14:textId="77777777" w:rsidR="007C1FBF" w:rsidRPr="007C1FBF" w:rsidRDefault="007C1FBF" w:rsidP="007C1FBF">
      <w:pPr>
        <w:pStyle w:val="Code"/>
      </w:pPr>
      <w:r w:rsidRPr="007C1FBF">
        <w:t xml:space="preserve">            PushZero(middleCode, middleIndex);</w:t>
      </w:r>
    </w:p>
    <w:p w14:paraId="03F01D2B" w14:textId="77777777" w:rsidR="007C1FBF" w:rsidRPr="007C1FBF" w:rsidRDefault="007C1FBF" w:rsidP="007C1FBF">
      <w:pPr>
        <w:pStyle w:val="Code"/>
      </w:pPr>
      <w:r w:rsidRPr="007C1FBF">
        <w:t xml:space="preserve">            break;</w:t>
      </w:r>
    </w:p>
    <w:p w14:paraId="2D9BA5C8" w14:textId="77777777" w:rsidR="007C1FBF" w:rsidRPr="007C1FBF" w:rsidRDefault="007C1FBF" w:rsidP="007C1FBF">
      <w:pPr>
        <w:pStyle w:val="Code"/>
      </w:pPr>
    </w:p>
    <w:p w14:paraId="4733B51C" w14:textId="77777777" w:rsidR="007C1FBF" w:rsidRPr="007C1FBF" w:rsidRDefault="007C1FBF" w:rsidP="007C1FBF">
      <w:pPr>
        <w:pStyle w:val="Code"/>
      </w:pPr>
      <w:r w:rsidRPr="007C1FBF">
        <w:t xml:space="preserve">          case MiddleOperator.PushOne:</w:t>
      </w:r>
    </w:p>
    <w:p w14:paraId="25B7C9A4" w14:textId="77777777" w:rsidR="007C1FBF" w:rsidRPr="007C1FBF" w:rsidRDefault="007C1FBF" w:rsidP="007C1FBF">
      <w:pPr>
        <w:pStyle w:val="Code"/>
      </w:pPr>
      <w:r w:rsidRPr="007C1FBF">
        <w:t xml:space="preserve">            PushOne(middleCode, middleIndex);</w:t>
      </w:r>
    </w:p>
    <w:p w14:paraId="16BF6396" w14:textId="77777777" w:rsidR="007C1FBF" w:rsidRPr="007C1FBF" w:rsidRDefault="007C1FBF" w:rsidP="007C1FBF">
      <w:pPr>
        <w:pStyle w:val="Code"/>
      </w:pPr>
      <w:r w:rsidRPr="007C1FBF">
        <w:t xml:space="preserve">            break;</w:t>
      </w:r>
    </w:p>
    <w:p w14:paraId="3EA88202" w14:textId="40CDC5FE" w:rsidR="007C1FBF" w:rsidRPr="00903DBA" w:rsidRDefault="007C1FBF" w:rsidP="007C1FBF">
      <w:pPr>
        <w:rPr>
          <w:highlight w:val="white"/>
        </w:rPr>
      </w:pPr>
      <w:r>
        <w:rPr>
          <w:highlight w:val="white"/>
        </w:rPr>
        <w:t xml:space="preserve">The </w:t>
      </w:r>
      <w:r>
        <w:rPr>
          <w:rStyle w:val="KeyWord0"/>
          <w:highlight w:val="white"/>
        </w:rPr>
        <w:t>&lt;k&gt;</w:t>
      </w:r>
      <w:r w:rsidRPr="004E6595">
        <w:rPr>
          <w:rStyle w:val="KeyWord0"/>
          <w:highlight w:val="white"/>
        </w:rPr>
        <w:t>Push</w:t>
      </w:r>
      <w:r>
        <w:rPr>
          <w:rStyle w:val="KeyWord0"/>
          <w:highlight w:val="white"/>
        </w:rPr>
        <w:t>Float&lt;/k&gt;</w:t>
      </w:r>
      <w:r>
        <w:rPr>
          <w:highlight w:val="white"/>
        </w:rPr>
        <w:t xml:space="preserve">, </w:t>
      </w:r>
      <w:r>
        <w:rPr>
          <w:rStyle w:val="KeyWord0"/>
          <w:highlight w:val="white"/>
        </w:rPr>
        <w:t>&lt;k&gt;TopFloat&lt;/k&gt;</w:t>
      </w:r>
      <w:r>
        <w:rPr>
          <w:highlight w:val="white"/>
        </w:rPr>
        <w:t xml:space="preserve">, and </w:t>
      </w:r>
      <w:r>
        <w:rPr>
          <w:rStyle w:val="KeyWord0"/>
          <w:highlight w:val="white"/>
        </w:rPr>
        <w:t>&lt;k&gt;PopFloat&lt;/k&gt;</w:t>
      </w:r>
      <w:r>
        <w:rPr>
          <w:highlight w:val="white"/>
        </w:rPr>
        <w:t xml:space="preserve"> </w:t>
      </w:r>
      <w:r w:rsidR="008C6516">
        <w:rPr>
          <w:highlight w:val="white"/>
        </w:rPr>
        <w:t>methods</w:t>
      </w:r>
      <w:r>
        <w:rPr>
          <w:highlight w:val="white"/>
        </w:rPr>
        <w:t xml:space="preserve"> </w:t>
      </w:r>
      <w:r w:rsidR="008C6516">
        <w:rPr>
          <w:highlight w:val="white"/>
        </w:rPr>
        <w:t xml:space="preserve">push, top, and pop the value on top of the floating-point stack, respectively. The </w:t>
      </w:r>
      <w:r w:rsidR="008C6516">
        <w:rPr>
          <w:rStyle w:val="KeyWord0"/>
          <w:highlight w:val="white"/>
        </w:rPr>
        <w:t>&lt;k&gt;PopEmpty&lt;/k&gt;</w:t>
      </w:r>
      <w:r w:rsidR="008C6516">
        <w:rPr>
          <w:highlight w:val="white"/>
        </w:rPr>
        <w:t xml:space="preserve"> just removes the value on top.</w:t>
      </w:r>
    </w:p>
    <w:p w14:paraId="33FD7B89" w14:textId="77777777" w:rsidR="007C1FBF" w:rsidRPr="007C1FBF" w:rsidRDefault="007C1FBF" w:rsidP="007C1FBF">
      <w:pPr>
        <w:pStyle w:val="Code"/>
      </w:pPr>
      <w:r w:rsidRPr="007C1FBF">
        <w:lastRenderedPageBreak/>
        <w:t xml:space="preserve">          case MiddleOperator.PushFloat:</w:t>
      </w:r>
    </w:p>
    <w:p w14:paraId="1E79078B" w14:textId="77777777" w:rsidR="007C1FBF" w:rsidRPr="007C1FBF" w:rsidRDefault="007C1FBF" w:rsidP="007C1FBF">
      <w:pPr>
        <w:pStyle w:val="Code"/>
      </w:pPr>
      <w:r w:rsidRPr="007C1FBF">
        <w:t xml:space="preserve">            PushFloat(middleCode, middleIndex);</w:t>
      </w:r>
    </w:p>
    <w:p w14:paraId="242331FF" w14:textId="77777777" w:rsidR="007C1FBF" w:rsidRPr="007C1FBF" w:rsidRDefault="007C1FBF" w:rsidP="007C1FBF">
      <w:pPr>
        <w:pStyle w:val="Code"/>
      </w:pPr>
      <w:r w:rsidRPr="007C1FBF">
        <w:t xml:space="preserve">            break;</w:t>
      </w:r>
    </w:p>
    <w:p w14:paraId="7541B696" w14:textId="77777777" w:rsidR="007C1FBF" w:rsidRPr="007C1FBF" w:rsidRDefault="007C1FBF" w:rsidP="007C1FBF">
      <w:pPr>
        <w:pStyle w:val="Code"/>
      </w:pPr>
    </w:p>
    <w:p w14:paraId="7506861C" w14:textId="77777777" w:rsidR="007C1FBF" w:rsidRPr="007C1FBF" w:rsidRDefault="007C1FBF" w:rsidP="007C1FBF">
      <w:pPr>
        <w:pStyle w:val="Code"/>
      </w:pPr>
      <w:r w:rsidRPr="007C1FBF">
        <w:t xml:space="preserve">          case MiddleOperator.TopFloat:</w:t>
      </w:r>
    </w:p>
    <w:p w14:paraId="1653D67D" w14:textId="77777777" w:rsidR="007C1FBF" w:rsidRPr="007C1FBF" w:rsidRDefault="007C1FBF" w:rsidP="007C1FBF">
      <w:pPr>
        <w:pStyle w:val="Code"/>
      </w:pPr>
      <w:r w:rsidRPr="007C1FBF">
        <w:t xml:space="preserve">            TopFloat(middleCode, middleIndex);</w:t>
      </w:r>
    </w:p>
    <w:p w14:paraId="295825B2" w14:textId="77777777" w:rsidR="007C1FBF" w:rsidRPr="007C1FBF" w:rsidRDefault="007C1FBF" w:rsidP="007C1FBF">
      <w:pPr>
        <w:pStyle w:val="Code"/>
      </w:pPr>
      <w:r w:rsidRPr="007C1FBF">
        <w:t xml:space="preserve">            break;</w:t>
      </w:r>
    </w:p>
    <w:p w14:paraId="35AADE8E" w14:textId="77777777" w:rsidR="007C1FBF" w:rsidRPr="007C1FBF" w:rsidRDefault="007C1FBF" w:rsidP="007C1FBF">
      <w:pPr>
        <w:pStyle w:val="Code"/>
      </w:pPr>
      <w:r w:rsidRPr="007C1FBF">
        <w:t xml:space="preserve">          </w:t>
      </w:r>
    </w:p>
    <w:p w14:paraId="7728AC99" w14:textId="77777777" w:rsidR="007C1FBF" w:rsidRPr="007C1FBF" w:rsidRDefault="007C1FBF" w:rsidP="007C1FBF">
      <w:pPr>
        <w:pStyle w:val="Code"/>
      </w:pPr>
      <w:r w:rsidRPr="007C1FBF">
        <w:t xml:space="preserve">          case MiddleOperator.PopFloat:</w:t>
      </w:r>
    </w:p>
    <w:p w14:paraId="6E726091" w14:textId="77777777" w:rsidR="007C1FBF" w:rsidRPr="007C1FBF" w:rsidRDefault="007C1FBF" w:rsidP="007C1FBF">
      <w:pPr>
        <w:pStyle w:val="Code"/>
      </w:pPr>
      <w:r w:rsidRPr="007C1FBF">
        <w:t xml:space="preserve">            PopFloat(middleCode, middleIndex);</w:t>
      </w:r>
    </w:p>
    <w:p w14:paraId="34EF8599" w14:textId="77777777" w:rsidR="007C1FBF" w:rsidRPr="007C1FBF" w:rsidRDefault="007C1FBF" w:rsidP="007C1FBF">
      <w:pPr>
        <w:pStyle w:val="Code"/>
      </w:pPr>
      <w:r w:rsidRPr="007C1FBF">
        <w:t xml:space="preserve">            break;</w:t>
      </w:r>
    </w:p>
    <w:p w14:paraId="63E52036" w14:textId="77777777" w:rsidR="007C1FBF" w:rsidRPr="007C1FBF" w:rsidRDefault="007C1FBF" w:rsidP="007C1FBF">
      <w:pPr>
        <w:pStyle w:val="Code"/>
      </w:pPr>
    </w:p>
    <w:p w14:paraId="6811AB74" w14:textId="77777777" w:rsidR="007C1FBF" w:rsidRPr="007C1FBF" w:rsidRDefault="007C1FBF" w:rsidP="007C1FBF">
      <w:pPr>
        <w:pStyle w:val="Code"/>
      </w:pPr>
      <w:r w:rsidRPr="007C1FBF">
        <w:t xml:space="preserve">          case MiddleOperator.PopEmpty:</w:t>
      </w:r>
    </w:p>
    <w:p w14:paraId="08EB7A4E" w14:textId="77777777" w:rsidR="007C1FBF" w:rsidRPr="007C1FBF" w:rsidRDefault="007C1FBF" w:rsidP="007C1FBF">
      <w:pPr>
        <w:pStyle w:val="Code"/>
      </w:pPr>
      <w:r w:rsidRPr="007C1FBF">
        <w:t xml:space="preserve">            PopEmpty(middleCode, middleIndex);</w:t>
      </w:r>
    </w:p>
    <w:p w14:paraId="4CBFAACC" w14:textId="77777777" w:rsidR="007C1FBF" w:rsidRPr="007C1FBF" w:rsidRDefault="007C1FBF" w:rsidP="007C1FBF">
      <w:pPr>
        <w:pStyle w:val="Code"/>
      </w:pPr>
      <w:r w:rsidRPr="007C1FBF">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lastRenderedPageBreak/>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lastRenderedPageBreak/>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57C9648C"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w:t>
      </w:r>
      <w:r w:rsidR="005C2D82">
        <w:rPr>
          <w:highlight w:val="white"/>
        </w:rPr>
        <w:t>It</w:t>
      </w:r>
      <w:r w:rsidRPr="00903DBA">
        <w:rPr>
          <w:highlight w:val="white"/>
        </w:rPr>
        <w:t xml:space="preserve">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w:t>
      </w:r>
      <w:r w:rsidR="005C2D82" w:rsidRPr="00903DBA">
        <w:rPr>
          <w:highlight w:val="white"/>
        </w:rPr>
        <w:t>However, the symbol can also be null, in case of an unnamed parameter</w:t>
      </w:r>
      <w:r w:rsidR="005C2D82">
        <w:rPr>
          <w:highlight w:val="white"/>
        </w:rPr>
        <w:t xml:space="preserve">, in which case the regular frame pointer is returned. </w:t>
      </w:r>
      <w:r w:rsidR="00D76482" w:rsidRPr="00903DBA">
        <w:rPr>
          <w:highlight w:val="white"/>
        </w:rPr>
        <w:t xml:space="preserve">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0D6CDF2A"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w:t>
      </w:r>
      <w:r w:rsidR="00873934">
        <w:rPr>
          <w:highlight w:val="white"/>
        </w:rPr>
        <w:t>s</w:t>
      </w:r>
      <w:r w:rsidR="00315CBB" w:rsidRPr="00903DBA">
        <w:rPr>
          <w:highlight w:val="white"/>
        </w:rPr>
        <w:t xml:space="preserve"> of the function call</w:t>
      </w:r>
      <w:r w:rsidR="00873934">
        <w:rPr>
          <w:highlight w:val="white"/>
        </w:rPr>
        <w:t xml:space="preserve"> is stored</w:t>
      </w:r>
      <w:r w:rsidR="00315CBB" w:rsidRPr="00903DBA">
        <w:rPr>
          <w:highlight w:val="white"/>
        </w:rPr>
        <w:t>.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12743233"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6D4097FF" w:rsidR="0018228F" w:rsidRPr="00903DBA" w:rsidRDefault="00107C0F" w:rsidP="00107C0F">
      <w:pPr>
        <w:rPr>
          <w:highlight w:val="white"/>
        </w:rPr>
      </w:pPr>
      <w:r>
        <w:rPr>
          <w:highlight w:val="white"/>
        </w:rPr>
        <w:t>We iterate through the track map map and store the values of the registers currently in use. Also in this case we increase the value of the extra size with the size of each register.</w:t>
      </w: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lastRenderedPageBreak/>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B383EF3"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w:t>
      </w:r>
      <w:r w:rsidR="000016F6">
        <w:rPr>
          <w:highlight w:val="white"/>
        </w:rPr>
        <w:t>will be</w:t>
      </w:r>
      <w:r w:rsidR="00B57D1B" w:rsidRPr="00903DBA">
        <w:rPr>
          <w:highlight w:val="white"/>
        </w:rPr>
        <w:t xml:space="preserve">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11D20779"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 xml:space="preserve">to </w:t>
      </w:r>
      <w:r w:rsidR="009D4998">
        <w:rPr>
          <w:highlight w:val="white"/>
        </w:rPr>
        <w:t>the</w:t>
      </w:r>
      <w:r w:rsidRPr="00903DBA">
        <w:rPr>
          <w:highlight w:val="white"/>
        </w:rPr>
        <w:t xml:space="preserve"> proper assembly code address.</w:t>
      </w:r>
    </w:p>
    <w:p w14:paraId="5F81038A" w14:textId="62C910BF" w:rsidR="00041417" w:rsidRPr="00903DBA" w:rsidRDefault="00041417" w:rsidP="00041417">
      <w:pPr>
        <w:pStyle w:val="Code"/>
        <w:rPr>
          <w:highlight w:val="white"/>
        </w:rPr>
      </w:pPr>
      <w:r w:rsidRPr="00903DBA">
        <w:rPr>
          <w:highlight w:val="white"/>
        </w:rPr>
        <w:lastRenderedPageBreak/>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4B990A0B"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frame pointer</w:t>
      </w:r>
      <w:r w:rsidR="007B3511">
        <w:rPr>
          <w:highlight w:val="white"/>
        </w:rPr>
        <w:t>,</w:t>
      </w:r>
      <w:r w:rsidR="00784B16" w:rsidRPr="00903DBA">
        <w:rPr>
          <w:highlight w:val="white"/>
        </w:rPr>
        <w:t xml:space="preserve">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3E3B3F06"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r w:rsidR="00204FC8">
        <w:rPr>
          <w:highlight w:val="white"/>
        </w:rPr>
        <w:t xml:space="preserve"> in order to make space for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lastRenderedPageBreak/>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4E99A5AC"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 xml:space="preserve">a </w:t>
      </w:r>
      <w:r w:rsidR="002F44A1">
        <w:rPr>
          <w:highlight w:val="white"/>
        </w:rPr>
        <w:t xml:space="preserve">proper </w:t>
      </w:r>
      <w:r w:rsidR="00CB2C9D" w:rsidRPr="00903DBA">
        <w:rPr>
          <w:highlight w:val="white"/>
        </w:rPr>
        <w:t>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w:t>
      </w:r>
      <w:r w:rsidR="002F44A1">
        <w:rPr>
          <w:highlight w:val="white"/>
        </w:rPr>
        <w:t>used</w:t>
      </w:r>
      <w:r w:rsidR="00FD5BC2" w:rsidRPr="00903DBA">
        <w:rPr>
          <w:highlight w:val="white"/>
        </w:rPr>
        <w:t xml:space="preserve">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lastRenderedPageBreak/>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74D578A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w:t>
      </w:r>
      <w:r w:rsidR="002F44A1">
        <w:rPr>
          <w:highlight w:val="white"/>
        </w:rPr>
        <w:t xml:space="preserve"> in the Windows environment</w:t>
      </w:r>
      <w:r w:rsidRPr="00903DBA">
        <w:rPr>
          <w:highlight w:val="white"/>
        </w:rPr>
        <w:t xml:space="preserve"> will later be replaced by a proper address by the linker.</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35B75DAA"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 xml:space="preserve">mark the track as </w:t>
      </w:r>
      <w:r w:rsidR="00F9529F">
        <w:rPr>
          <w:highlight w:val="white"/>
        </w:rPr>
        <w:t xml:space="preserve">a </w:t>
      </w:r>
      <w:r w:rsidRPr="00903DBA">
        <w:rPr>
          <w:highlight w:val="white"/>
        </w:rPr>
        <w:t xml:space="preserve">pointer, which means that the register allocator will choose the register from a </w:t>
      </w:r>
      <w:r w:rsidR="00C521AA">
        <w:rPr>
          <w:highlight w:val="white"/>
        </w:rPr>
        <w:t xml:space="preserve">restricted </w:t>
      </w:r>
      <w:r w:rsidRPr="00903DBA">
        <w:rPr>
          <w:highlight w:val="white"/>
        </w:rPr>
        <w:t>set</w:t>
      </w:r>
      <w:r w:rsidR="00F854A0">
        <w:rPr>
          <w:highlight w:val="white"/>
        </w:rPr>
        <w:t xml:space="preserve">, allowing for the register to be </w:t>
      </w:r>
      <w:r w:rsidR="00C521AA">
        <w:rPr>
          <w:highlight w:val="white"/>
        </w:rPr>
        <w:t>used as an address</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lastRenderedPageBreak/>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07BB5851"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loads the value of a symbol into a register</w:t>
      </w:r>
      <w:r w:rsidR="00AE183B">
        <w:rPr>
          <w:highlight w:val="white"/>
        </w:rPr>
        <w:t xml:space="preserve">, </w:t>
      </w:r>
      <w:r w:rsidR="00054319">
        <w:rPr>
          <w:highlight w:val="white"/>
        </w:rPr>
        <w:t xml:space="preserve">which </w:t>
      </w:r>
      <w:r w:rsidR="00BC48CC">
        <w:rPr>
          <w:highlight w:val="white"/>
        </w:rPr>
        <w:t>may</w:t>
      </w:r>
      <w:r w:rsidR="00054319">
        <w:rPr>
          <w:highlight w:val="white"/>
        </w:rPr>
        <w:t xml:space="preserve"> be stated</w:t>
      </w:r>
      <w:r w:rsidR="00AF77DE" w:rsidRPr="00903DBA">
        <w:rPr>
          <w:highlight w:val="white"/>
        </w:rPr>
        <w:t xml:space="preserve">.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register is represented by a track that will</w:t>
      </w:r>
      <w:r w:rsidR="0033529C">
        <w:rPr>
          <w:highlight w:val="white"/>
        </w:rPr>
        <w:t xml:space="preserve"> later</w:t>
      </w:r>
      <w:r w:rsidR="00894787" w:rsidRPr="00903DBA">
        <w:rPr>
          <w:highlight w:val="white"/>
        </w:rPr>
        <w:t xml:space="preserve">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0E102687" w:rsidR="00707D84" w:rsidRPr="00903DBA" w:rsidRDefault="00707D84" w:rsidP="00707D84">
      <w:pPr>
        <w:rPr>
          <w:highlight w:val="white"/>
        </w:rPr>
      </w:pPr>
      <w:r w:rsidRPr="00903DBA">
        <w:rPr>
          <w:highlight w:val="white"/>
        </w:rPr>
        <w:t xml:space="preserve">If the register is specified, we must check that no other value is stored in that register. If it is, we must move </w:t>
      </w:r>
      <w:r w:rsidR="00AB5DF3">
        <w:rPr>
          <w:highlight w:val="white"/>
        </w:rPr>
        <w:t>the value</w:t>
      </w:r>
      <w:r w:rsidRPr="00903DBA">
        <w:rPr>
          <w:highlight w:val="white"/>
        </w:rPr>
        <w:t xml:space="preserve">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lastRenderedPageBreak/>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9425AA9"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w:t>
      </w:r>
      <w:r w:rsidR="004D2314">
        <w:rPr>
          <w:highlight w:val="white"/>
        </w:rPr>
        <w:t xml:space="preserve">f it is </w:t>
      </w:r>
      <w:r w:rsidR="00B10950" w:rsidRPr="00903DBA">
        <w:rPr>
          <w:highlight w:val="white"/>
        </w:rPr>
        <w:t xml:space="preserve">an auto or register array (a function or </w:t>
      </w:r>
      <w:r w:rsidR="004D2314">
        <w:rPr>
          <w:highlight w:val="white"/>
        </w:rPr>
        <w:t xml:space="preserve">a </w:t>
      </w:r>
      <w:r w:rsidR="00B10950" w:rsidRPr="00903DBA">
        <w:rPr>
          <w:highlight w:val="white"/>
        </w:rPr>
        <w:t>string is always static), and the name of a static address.</w:t>
      </w:r>
      <w:r w:rsidR="00605E9E" w:rsidRPr="00903DBA">
        <w:rPr>
          <w:highlight w:val="white"/>
        </w:rPr>
        <w:t xml:space="preserve"> </w:t>
      </w:r>
      <w:r w:rsidR="00FD0AE2" w:rsidRPr="00903DBA">
        <w:rPr>
          <w:highlight w:val="white"/>
        </w:rPr>
        <w:t xml:space="preserve">If the offset of the address is non-zero, we add </w:t>
      </w:r>
      <w:r w:rsidR="004D2314">
        <w:rPr>
          <w:highlight w:val="white"/>
        </w:rPr>
        <w:t xml:space="preserve">an instruction adding the offset </w:t>
      </w:r>
      <w:r w:rsidR="00FD0AE2" w:rsidRPr="00903DBA">
        <w:rPr>
          <w:highlight w:val="white"/>
        </w:rPr>
        <w:t>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lastRenderedPageBreak/>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65307E80"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w:t>
      </w:r>
      <w:r w:rsidR="00A03DF7">
        <w:rPr>
          <w:highlight w:val="white"/>
        </w:rPr>
        <w:t xml:space="preserve">already </w:t>
      </w:r>
      <w:r w:rsidR="00D27687" w:rsidRPr="00903DBA">
        <w:rPr>
          <w:highlight w:val="white"/>
        </w:rPr>
        <w:t>stored in the register</w:t>
      </w:r>
      <w:r w:rsidR="00197900">
        <w:rPr>
          <w:highlight w:val="white"/>
        </w:rPr>
        <w:t>.</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DF179C3" w:rsidR="00DE4DC0" w:rsidRPr="00903DBA" w:rsidRDefault="00DE4DC0" w:rsidP="00DE4DC0">
      <w:pPr>
        <w:rPr>
          <w:highlight w:val="white"/>
        </w:rPr>
      </w:pPr>
      <w:r w:rsidRPr="00903DBA">
        <w:rPr>
          <w:highlight w:val="white"/>
        </w:rPr>
        <w:t xml:space="preserve">If the find a match, we create a new track and insert instructions for setting the size of the track and moving the value </w:t>
      </w:r>
      <w:r w:rsidR="006123F2">
        <w:rPr>
          <w:highlight w:val="white"/>
        </w:rPr>
        <w:t xml:space="preserve">of the register </w:t>
      </w:r>
      <w:r w:rsidRPr="00903DBA">
        <w:rPr>
          <w:highlight w:val="white"/>
        </w:rPr>
        <w:t>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3176F28B"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w:t>
      </w:r>
      <w:r w:rsidR="006123F2">
        <w:rPr>
          <w:highlight w:val="white"/>
        </w:rPr>
        <w:t>t</w:t>
      </w:r>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5ECE9007"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w:t>
      </w:r>
      <w:r w:rsidR="00494D01">
        <w:rPr>
          <w:highlight w:val="white"/>
        </w:rPr>
        <w:t xml:space="preserve">the </w:t>
      </w:r>
      <w:r w:rsidR="00D65318">
        <w:rPr>
          <w:highlight w:val="white"/>
        </w:rPr>
        <w:t>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53BA86AB" w:rsidR="0010515E" w:rsidRPr="00903DBA" w:rsidRDefault="001B2F93" w:rsidP="0010515E">
      <w:pPr>
        <w:rPr>
          <w:highlight w:val="white"/>
        </w:rPr>
      </w:pPr>
      <w:r>
        <w:rPr>
          <w:highlight w:val="white"/>
        </w:rPr>
        <w:t xml:space="preserve">When loading the address of a value, represented by a a symbol, we first check whether the address symbol of the symbol is not null. </w:t>
      </w:r>
      <w:r w:rsidR="0010515E" w:rsidRPr="00903DBA">
        <w:rPr>
          <w:highlight w:val="white"/>
        </w:rPr>
        <w:t xml:space="preserve">If </w:t>
      </w:r>
      <w:r>
        <w:rPr>
          <w:highlight w:val="white"/>
        </w:rPr>
        <w:t xml:space="preserve">it </w:t>
      </w:r>
      <w:r w:rsidR="0010515E" w:rsidRPr="00903DBA">
        <w:rPr>
          <w:highlight w:val="white"/>
        </w:rPr>
        <w:t xml:space="preserve">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10515E"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r w:rsidR="002934E6">
        <w:rPr>
          <w:highlight w:val="white"/>
        </w:rPr>
        <w:t xml:space="preserve"> in order for them to be used as addresses.</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69A6CAFC" w:rsidR="002A09BA" w:rsidRPr="00903DBA" w:rsidRDefault="002934E6" w:rsidP="001F068E">
      <w:pPr>
        <w:rPr>
          <w:highlight w:val="white"/>
        </w:rPr>
      </w:pPr>
      <w:r>
        <w:rPr>
          <w:highlight w:val="white"/>
        </w:rPr>
        <w:lastRenderedPageBreak/>
        <w:t>However, i</w:t>
      </w:r>
      <w:r w:rsidR="002A09BA" w:rsidRPr="00903DBA">
        <w:rPr>
          <w:highlight w:val="white"/>
        </w:rPr>
        <w:t xml:space="preserve">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w:t>
      </w:r>
      <w:r w:rsidR="00693F5C">
        <w:rPr>
          <w:highlight w:val="white"/>
        </w:rPr>
        <w:t xml:space="preserve">as </w:t>
      </w:r>
      <w:r w:rsidR="00620A6C" w:rsidRPr="00903DBA">
        <w:rPr>
          <w:highlight w:val="white"/>
        </w:rPr>
        <w:t>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297398AE"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w:t>
      </w:r>
      <w:r w:rsidR="001B2F93">
        <w:rPr>
          <w:highlight w:val="white"/>
        </w:rPr>
        <w:t>However, i</w:t>
      </w:r>
      <w:r w:rsidR="00184D0F" w:rsidRPr="00903DBA">
        <w:rPr>
          <w:highlight w:val="white"/>
        </w:rPr>
        <w:t>n case a static address, the offset may be</w:t>
      </w:r>
      <w:r w:rsidR="00C04D1B">
        <w:rPr>
          <w:highlight w:val="white"/>
        </w:rPr>
        <w:t xml:space="preserve"> </w:t>
      </w:r>
      <w:r w:rsidR="00184D0F" w:rsidRPr="00903DBA">
        <w:rPr>
          <w:highlight w:val="white"/>
        </w:rPr>
        <w:t>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0333B0B2" w14:textId="5C07C3A5" w:rsidR="005B72B2"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B72B2">
        <w:rPr>
          <w:highlight w:val="white"/>
        </w:rPr>
        <w:t xml:space="preserve">checks whether there the return </w:t>
      </w:r>
      <w:r w:rsidR="0097708F">
        <w:rPr>
          <w:highlight w:val="white"/>
        </w:rPr>
        <w:t xml:space="preserve">statement </w:t>
      </w:r>
      <w:r w:rsidR="005B72B2">
        <w:rPr>
          <w:highlight w:val="white"/>
        </w:rPr>
        <w:t>is if fact a return</w:t>
      </w:r>
      <w:r w:rsidR="0097708F">
        <w:rPr>
          <w:highlight w:val="white"/>
        </w:rPr>
        <w:t>, or if it is an exit,</w:t>
      </w:r>
      <w:r w:rsidR="005B72B2">
        <w:rPr>
          <w:highlight w:val="white"/>
        </w:rPr>
        <w:t xml:space="preserve"> which it is in case of return from the &lt;k&gt;</w:t>
      </w:r>
      <w:r w:rsidR="005B72B2" w:rsidRPr="005B72B2">
        <w:rPr>
          <w:rStyle w:val="KeyWord0"/>
          <w:highlight w:val="white"/>
        </w:rPr>
        <w:t>main</w:t>
      </w:r>
      <w:r w:rsidR="005B72B2">
        <w:rPr>
          <w:highlight w:val="white"/>
        </w:rPr>
        <w:t>&lt;/k&gt; function</w:t>
      </w:r>
      <w:r w:rsidR="0097708F">
        <w:rPr>
          <w:highlight w:val="white"/>
        </w:rPr>
        <w:t xml:space="preserve"> that has not been (direct or indirect) recursively called.</w:t>
      </w:r>
    </w:p>
    <w:p w14:paraId="707CFE77" w14:textId="30E977BF" w:rsidR="00476FE6" w:rsidRDefault="00476FE6" w:rsidP="00476FE6">
      <w:pPr>
        <w:pStyle w:val="Code"/>
        <w:rPr>
          <w:highlight w:val="white"/>
        </w:rPr>
      </w:pPr>
      <w:r w:rsidRPr="00903DBA">
        <w:rPr>
          <w:highlight w:val="white"/>
        </w:rPr>
        <w:t xml:space="preserve">    public void Return(MiddleCode middleCode, int middleIndex) {</w:t>
      </w:r>
    </w:p>
    <w:p w14:paraId="07A395F5" w14:textId="5C92BFAA" w:rsidR="0097708F" w:rsidRPr="00903DBA" w:rsidRDefault="0097708F" w:rsidP="0097708F">
      <w:pPr>
        <w:rPr>
          <w:highlight w:val="white"/>
        </w:rPr>
      </w:pPr>
      <w:r>
        <w:rPr>
          <w:highlight w:val="white"/>
        </w:rPr>
        <w:t>If case of a return from the &lt;k&gt;</w:t>
      </w:r>
      <w:r w:rsidRPr="0097708F">
        <w:rPr>
          <w:rStyle w:val="KeyWord0"/>
          <w:highlight w:val="white"/>
        </w:rPr>
        <w:t>main</w:t>
      </w:r>
      <w:r>
        <w:rPr>
          <w:highlight w:val="white"/>
        </w:rPr>
        <w:t>&lt;/k&gt; function</w:t>
      </w:r>
      <w:r w:rsidR="00B10CE1">
        <w:rPr>
          <w:highlight w:val="white"/>
        </w:rPr>
        <w:t>, we add an assembly instruction that compares the return address to zero. If it is zero, we have found the return from the non-recursive main call, and the return shall in fact become an exit.</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363BD2E7" w14:textId="666D31D0" w:rsidR="00565193" w:rsidRDefault="00565193" w:rsidP="00565193">
      <w:pPr>
        <w:rPr>
          <w:highlight w:val="white"/>
        </w:rPr>
      </w:pPr>
      <w:r>
        <w:rPr>
          <w:highlight w:val="white"/>
        </w:rPr>
        <w:t>In case of an exit, we jump to the address of the next middle code, which is an exit instruction.</w:t>
      </w: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3DCEF1FD" w:rsidR="00476FE6" w:rsidRDefault="00476FE6" w:rsidP="00476FE6">
      <w:pPr>
        <w:pStyle w:val="Code"/>
        <w:rPr>
          <w:highlight w:val="white"/>
        </w:rPr>
      </w:pPr>
      <w:r w:rsidRPr="00903DBA">
        <w:rPr>
          <w:highlight w:val="white"/>
        </w:rPr>
        <w:t xml:space="preserve">          AddAssemblyCode(AssemblyOperator.je, null, null, middleIndex + 1);</w:t>
      </w:r>
    </w:p>
    <w:p w14:paraId="47264DFA" w14:textId="491BFCAC" w:rsidR="00B10CE1" w:rsidRPr="00903DBA" w:rsidRDefault="00565193" w:rsidP="00B10CE1">
      <w:pPr>
        <w:rPr>
          <w:highlight w:val="white"/>
        </w:rPr>
      </w:pPr>
      <w:r>
        <w:rPr>
          <w:highlight w:val="white"/>
        </w:rPr>
        <w:t>Otherwise, w</w:t>
      </w:r>
      <w:r w:rsidR="00B10CE1">
        <w:rPr>
          <w:highlight w:val="white"/>
        </w:rPr>
        <w:t>e call the &lt;k&gt;</w:t>
      </w:r>
      <w:proofErr w:type="spellStart"/>
      <w:r w:rsidR="00B10CE1" w:rsidRPr="00B10CE1">
        <w:rPr>
          <w:rStyle w:val="KeyWord0"/>
          <w:highlight w:val="white"/>
        </w:rPr>
        <w:t>ReturnJump</w:t>
      </w:r>
      <w:proofErr w:type="spellEnd"/>
      <w:r w:rsidR="00B10CE1">
        <w:rPr>
          <w:highlight w:val="white"/>
        </w:rPr>
        <w:t>&lt;/k&gt; method to perform the actual return jump.</w:t>
      </w:r>
    </w:p>
    <w:p w14:paraId="186AD964" w14:textId="3F34838D"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56229836" w14:textId="77777777" w:rsidR="00476FE6" w:rsidRPr="00903DBA" w:rsidRDefault="00476FE6" w:rsidP="00476FE6">
      <w:pPr>
        <w:pStyle w:val="Code"/>
        <w:rPr>
          <w:highlight w:val="white"/>
        </w:rPr>
      </w:pPr>
      <w:r w:rsidRPr="00903DBA">
        <w:rPr>
          <w:highlight w:val="white"/>
        </w:rPr>
        <w:t xml:space="preserve">      }</w:t>
      </w:r>
    </w:p>
    <w:p w14:paraId="0D513A6D" w14:textId="013E5936" w:rsidR="00565193" w:rsidRPr="00903DBA" w:rsidRDefault="00D57DDC" w:rsidP="00565193">
      <w:pPr>
        <w:rPr>
          <w:highlight w:val="white"/>
        </w:rPr>
      </w:pPr>
      <w:r>
        <w:rPr>
          <w:highlight w:val="white"/>
        </w:rPr>
        <w:lastRenderedPageBreak/>
        <w:t>In case of a return from a function other than &lt;k&gt;main&lt;/k&gt;, w</w:t>
      </w:r>
      <w:r w:rsidR="00565193">
        <w:rPr>
          <w:highlight w:val="white"/>
        </w:rPr>
        <w:t xml:space="preserve">e </w:t>
      </w:r>
      <w:r>
        <w:rPr>
          <w:highlight w:val="white"/>
        </w:rPr>
        <w:t xml:space="preserve">set the potential return value and </w:t>
      </w:r>
      <w:r w:rsidR="00565193">
        <w:rPr>
          <w:highlight w:val="white"/>
        </w:rPr>
        <w:t>call &lt;k&gt;</w:t>
      </w:r>
      <w:proofErr w:type="spellStart"/>
      <w:r w:rsidR="00565193" w:rsidRPr="00B10CE1">
        <w:rPr>
          <w:rStyle w:val="KeyWord0"/>
          <w:highlight w:val="white"/>
        </w:rPr>
        <w:t>ReturnJump</w:t>
      </w:r>
      <w:proofErr w:type="spellEnd"/>
      <w:r w:rsidR="00565193">
        <w:rPr>
          <w:highlight w:val="white"/>
        </w:rPr>
        <w:t>&lt;/k&gt;</w:t>
      </w:r>
      <w:r>
        <w:rPr>
          <w:highlight w:val="white"/>
        </w:rPr>
        <w:t xml:space="preserve"> </w:t>
      </w:r>
      <w:r w:rsidR="00565193">
        <w:rPr>
          <w:highlight w:val="white"/>
        </w:rPr>
        <w:t>to perform the actual return jump.</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209BC404"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1A772E4C"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835118">
        <w:rPr>
          <w:highlight w:val="white"/>
        </w:rPr>
        <w:t xml:space="preserve"> in case of an integral return value </w:t>
      </w:r>
      <w:r w:rsidR="00182DA2" w:rsidRPr="00182DA2">
        <w:rPr>
          <w:highlight w:val="white"/>
        </w:rPr>
        <w:t>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w:t>
      </w:r>
      <w:r w:rsidR="00835118">
        <w:rPr>
          <w:highlight w:val="white"/>
        </w:rPr>
        <w:t xml:space="preserve">do not need to </w:t>
      </w:r>
      <w:r w:rsidR="00831E92" w:rsidRPr="00903DBA">
        <w:rPr>
          <w:highlight w:val="white"/>
        </w:rPr>
        <w:t xml:space="preserve">do </w:t>
      </w:r>
      <w:r w:rsidR="00835118">
        <w:rPr>
          <w:highlight w:val="white"/>
        </w:rPr>
        <w:t>any</w:t>
      </w:r>
      <w:r w:rsidR="00831E92" w:rsidRPr="00903DBA">
        <w:rPr>
          <w:highlight w:val="white"/>
        </w:rPr>
        <w:t>t</w:t>
      </w:r>
      <w:r w:rsidR="001E3A59" w:rsidRPr="00903DBA">
        <w:rPr>
          <w:highlight w:val="white"/>
        </w:rPr>
        <w:t>h</w:t>
      </w:r>
      <w:r w:rsidR="00831E92" w:rsidRPr="00903DBA">
        <w:rPr>
          <w:highlight w:val="white"/>
        </w:rPr>
        <w:t>ing</w:t>
      </w:r>
      <w:r w:rsidR="00E7704A" w:rsidRPr="00903DBA">
        <w:rPr>
          <w:highlight w:val="white"/>
        </w:rPr>
        <w:t xml:space="preserve">, since the return value </w:t>
      </w:r>
      <w:r w:rsidR="00835118">
        <w:rPr>
          <w:highlight w:val="white"/>
        </w:rPr>
        <w:t xml:space="preserve">has </w:t>
      </w:r>
      <w:r w:rsidR="00E7704A" w:rsidRPr="00903DBA">
        <w:rPr>
          <w:highlight w:val="white"/>
        </w:rPr>
        <w:t>already</w:t>
      </w:r>
      <w:r w:rsidR="00767FA9" w:rsidRPr="00903DBA">
        <w:rPr>
          <w:highlight w:val="white"/>
        </w:rPr>
        <w:t xml:space="preserve"> </w:t>
      </w:r>
      <w:r w:rsidR="00FA620D">
        <w:rPr>
          <w:highlight w:val="white"/>
        </w:rPr>
        <w:t>been</w:t>
      </w:r>
      <w:r w:rsidR="00FA620D" w:rsidRPr="00903DBA">
        <w:rPr>
          <w:highlight w:val="white"/>
        </w:rPr>
        <w:t xml:space="preserve"> </w:t>
      </w:r>
      <w:r w:rsidR="00767FA9" w:rsidRPr="00903DBA">
        <w:rPr>
          <w:highlight w:val="white"/>
        </w:rPr>
        <w:t>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49168C30" w14:textId="6CE53DAA" w:rsidR="00FA620D" w:rsidRPr="00903DBA" w:rsidRDefault="001E3A59" w:rsidP="00FA62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5B72B2">
        <w:rPr>
          <w:rStyle w:val="KeyWord0"/>
          <w:highlight w:val="white"/>
        </w:rPr>
        <w:t>Jump</w:t>
      </w:r>
      <w:r w:rsidR="00D4318D">
        <w:rPr>
          <w:rStyle w:val="KeyWord0"/>
          <w:highlight w:val="white"/>
        </w:rPr>
        <w:t>&lt;/k&gt;</w:t>
      </w:r>
      <w:r w:rsidRPr="00903DBA">
        <w:rPr>
          <w:highlight w:val="white"/>
        </w:rPr>
        <w:t xml:space="preserve"> method </w:t>
      </w:r>
      <w:r w:rsidR="00536DCA" w:rsidRPr="00903DBA">
        <w:rPr>
          <w:highlight w:val="white"/>
        </w:rPr>
        <w:t xml:space="preserve">adds assembly code for </w:t>
      </w:r>
      <w:r w:rsidR="00FA620D">
        <w:rPr>
          <w:highlight w:val="white"/>
        </w:rPr>
        <w:t xml:space="preserve">the </w:t>
      </w:r>
      <w:r w:rsidR="00536DCA" w:rsidRPr="00903DBA">
        <w:rPr>
          <w:highlight w:val="white"/>
        </w:rPr>
        <w:t xml:space="preserve">return </w:t>
      </w:r>
      <w:r w:rsidR="00FA620D">
        <w:rPr>
          <w:highlight w:val="white"/>
        </w:rPr>
        <w:t xml:space="preserve">jump </w:t>
      </w:r>
      <w:r w:rsidR="00536DCA" w:rsidRPr="00903DBA">
        <w:rPr>
          <w:highlight w:val="white"/>
        </w:rPr>
        <w:t>back to the calling function.</w:t>
      </w:r>
      <w:r w:rsidR="002B7057" w:rsidRPr="00903DBA">
        <w:rPr>
          <w:highlight w:val="white"/>
        </w:rPr>
        <w:t xml:space="preserve"> </w:t>
      </w:r>
      <w:r w:rsidR="00FA620D" w:rsidRPr="00903DBA">
        <w:rPr>
          <w:highlight w:val="white"/>
        </w:rPr>
        <w:t xml:space="preserve">We catch the return address, reset the regular frame and </w:t>
      </w:r>
      <w:r w:rsidR="00FA620D">
        <w:rPr>
          <w:highlight w:val="white"/>
        </w:rPr>
        <w:t>variadic</w:t>
      </w:r>
      <w:r w:rsidR="00FA620D" w:rsidRPr="00903DBA">
        <w:rPr>
          <w:highlight w:val="white"/>
        </w:rPr>
        <w:t xml:space="preserve"> frame pointer</w:t>
      </w:r>
      <w:r w:rsidR="00FA620D">
        <w:rPr>
          <w:highlight w:val="white"/>
        </w:rPr>
        <w:t>s</w:t>
      </w:r>
      <w:r w:rsidR="00FA620D" w:rsidRPr="00903DBA">
        <w:rPr>
          <w:highlight w:val="white"/>
        </w:rPr>
        <w:t>, and jump back to the return address.</w:t>
      </w:r>
      <w:r w:rsidR="00FA620D">
        <w:rPr>
          <w:highlight w:val="white"/>
        </w:rPr>
        <w:t xml:space="preserve"> </w:t>
      </w:r>
      <w:r w:rsidR="00FA620D" w:rsidRPr="00903DBA">
        <w:rPr>
          <w:highlight w:val="white"/>
        </w:rPr>
        <w:t xml:space="preserve">Note that we have to load the return jump address into </w:t>
      </w:r>
      <w:r w:rsidR="00FA620D">
        <w:rPr>
          <w:highlight w:val="white"/>
        </w:rPr>
        <w:t xml:space="preserve">a </w:t>
      </w:r>
      <w:r w:rsidR="00FA620D" w:rsidRPr="00903DBA">
        <w:rPr>
          <w:highlight w:val="white"/>
        </w:rPr>
        <w:t>register before we restore the frame pointer</w:t>
      </w:r>
      <w:r w:rsidR="00FA620D">
        <w:rPr>
          <w:highlight w:val="white"/>
        </w:rPr>
        <w:t>s</w:t>
      </w:r>
      <w:r w:rsidR="00FA620D">
        <w:rPr>
          <w:highlight w:val="white"/>
        </w:rPr>
        <w:t>. O</w:t>
      </w:r>
      <w:r w:rsidR="00FA620D" w:rsidRPr="00903DBA">
        <w:rPr>
          <w:highlight w:val="white"/>
        </w:rPr>
        <w:t>therwise</w:t>
      </w:r>
      <w:r w:rsidR="00FA620D">
        <w:rPr>
          <w:highlight w:val="white"/>
        </w:rPr>
        <w:t>,</w:t>
      </w:r>
      <w:r w:rsidR="00FA620D" w:rsidRPr="00903DBA">
        <w:rPr>
          <w:highlight w:val="white"/>
        </w:rPr>
        <w:t xml:space="preserve"> we would obtain the return address of the calling function.</w:t>
      </w:r>
    </w:p>
    <w:p w14:paraId="5FDD1665" w14:textId="22C7300B" w:rsidR="00C953A1" w:rsidRPr="00903DBA" w:rsidRDefault="00C953A1" w:rsidP="00C953A1">
      <w:pPr>
        <w:pStyle w:val="Code"/>
        <w:rPr>
          <w:highlight w:val="white"/>
        </w:rPr>
      </w:pPr>
      <w:r w:rsidRPr="00903DBA">
        <w:rPr>
          <w:highlight w:val="white"/>
        </w:rPr>
        <w:t xml:space="preserve">    private void</w:t>
      </w:r>
      <w:r w:rsidR="005B72B2">
        <w:rPr>
          <w:highlight w:val="white"/>
        </w:rPr>
        <w:t xml:space="preserve"> ReturnJump()</w:t>
      </w:r>
      <w:r w:rsidRPr="00903DBA">
        <w:rPr>
          <w:highlight w:val="white"/>
        </w:rPr>
        <w:t xml:space="preserve">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435CFB97"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D00133">
        <w:rPr>
          <w:highlight w:val="white"/>
        </w:rPr>
        <w:t>, which is then used by the calling function. The value must be used; otherwise, the middle code generator would have removed this instruction.</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lastRenderedPageBreak/>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489D47E2"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D00133">
        <w:rPr>
          <w:highlight w:val="white"/>
        </w:rPr>
        <w:t xml:space="preserve">return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03A2D015"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w:t>
      </w:r>
      <w:r w:rsidR="00D00133">
        <w:rPr>
          <w:highlight w:val="white"/>
        </w:rPr>
        <w:t>T</w:t>
      </w:r>
      <w:r w:rsidR="0064474B" w:rsidRPr="00903DBA">
        <w:rPr>
          <w:highlight w:val="white"/>
        </w:rPr>
        <w: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6C30D33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w:t>
      </w:r>
      <w:r w:rsidR="00D8168B">
        <w:rPr>
          <w:highlight w:val="white"/>
        </w:rPr>
        <w:t xml:space="preserve">to be used by the surrounding </w:t>
      </w:r>
      <w:r w:rsidR="00F41A50">
        <w:rPr>
          <w:highlight w:val="white"/>
        </w:rPr>
        <w:t>Linux environment.</w:t>
      </w:r>
      <w:r w:rsidRPr="00903DBA">
        <w:rPr>
          <w:highlight w:val="white"/>
        </w:rPr>
        <w:t xml:space="preserve"> If it is null, </w:t>
      </w:r>
      <w:r w:rsidR="00340C29">
        <w:rPr>
          <w:highlight w:val="white"/>
        </w:rPr>
        <w:t xml:space="preserve">there is no exit expression and </w:t>
      </w:r>
      <w:r w:rsidRPr="00903DBA">
        <w:rPr>
          <w:highlight w:val="white"/>
        </w:rPr>
        <w:t>we just load zero into the register.</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4439B309"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exit code</w:t>
      </w:r>
      <w:r w:rsidR="003C0B66">
        <w:rPr>
          <w:highlight w:val="white"/>
        </w:rPr>
        <w:t xml:space="preserve">, which is </w:t>
      </w:r>
      <w:r w:rsidR="003F0859" w:rsidRPr="00903DBA">
        <w:rPr>
          <w:highlight w:val="white"/>
        </w:rPr>
        <w:t>60</w:t>
      </w:r>
      <w:r w:rsidR="003C0B66">
        <w:rPr>
          <w:highlight w:val="white"/>
        </w:rPr>
        <w:t>,</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40A0ECAB" w:rsidR="00710964" w:rsidRPr="00903DBA" w:rsidRDefault="00734CAC" w:rsidP="00734CAC">
      <w:pPr>
        <w:rPr>
          <w:highlight w:val="white"/>
        </w:rPr>
      </w:pPr>
      <w:r>
        <w:rPr>
          <w:highlight w:val="white"/>
        </w:rPr>
        <w:t xml:space="preserve">The </w:t>
      </w:r>
      <w:r w:rsidR="003C0B66">
        <w:rPr>
          <w:highlight w:val="white"/>
        </w:rPr>
        <w:t xml:space="preserve">exit </w:t>
      </w:r>
      <w:r>
        <w:rPr>
          <w:highlight w:val="white"/>
        </w:rPr>
        <w:t xml:space="preserve">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8F4DBDD"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w:t>
      </w:r>
      <w:r w:rsidR="003C0B66">
        <w:rPr>
          <w:highlight w:val="white"/>
        </w:rPr>
        <w:t>of the target</w:t>
      </w:r>
      <w:r w:rsidR="005046A3" w:rsidRPr="00903DBA">
        <w:rPr>
          <w:highlight w:val="white"/>
        </w:rPr>
        <w:t xml:space="preserve"> middle code instructio</w:t>
      </w:r>
      <w:r w:rsidR="003C0B66">
        <w:rPr>
          <w:highlight w:val="white"/>
        </w:rPr>
        <w:t>n</w:t>
      </w:r>
      <w:r w:rsidR="005046A3" w:rsidRPr="00903DBA">
        <w:rPr>
          <w:highlight w:val="white"/>
        </w:rPr>
        <w:t>.</w:t>
      </w:r>
      <w:r w:rsidR="003C0B66">
        <w:rPr>
          <w:highlight w:val="white"/>
        </w:rPr>
        <w:t xml:space="preserve"> It will later be changed to a proper assembly code target address.</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46B15409" w14:textId="77777777" w:rsidR="0017436E" w:rsidRDefault="0017436E" w:rsidP="0088021F">
      <w:pPr>
        <w:rPr>
          <w:highlight w:val="white"/>
        </w:rPr>
      </w:pPr>
    </w:p>
    <w:p w14:paraId="02D80154" w14:textId="45840AE3" w:rsidR="00752B1A" w:rsidRDefault="00752B1A" w:rsidP="00752B1A">
      <w:pPr>
        <w:rPr>
          <w:highlight w:val="white"/>
        </w:rPr>
      </w:pPr>
      <w:r>
        <w:rPr>
          <w:highlight w:val="white"/>
        </w:rPr>
        <w:lastRenderedPageBreak/>
        <w:t>The &lt;k&gt;</w:t>
      </w:r>
      <w:proofErr w:type="spellStart"/>
      <w:r w:rsidR="002B1F27">
        <w:rPr>
          <w:rStyle w:val="KeyWord0"/>
          <w:highlight w:val="white"/>
        </w:rPr>
        <w:t>m_interruptSet</w:t>
      </w:r>
      <w:proofErr w:type="spellEnd"/>
      <w:r>
        <w:rPr>
          <w:highlight w:val="white"/>
        </w:rPr>
        <w:t>&lt;/k&gt; set</w:t>
      </w:r>
      <w:r w:rsidR="00FC6F32">
        <w:rPr>
          <w:highlight w:val="white"/>
        </w:rPr>
        <w:t xml:space="preserve"> keeps track of the registers load</w:t>
      </w:r>
      <w:r w:rsidR="00AC2FAD">
        <w:rPr>
          <w:highlight w:val="white"/>
        </w:rPr>
        <w:t>ed</w:t>
      </w:r>
      <w:r w:rsidR="00FC6F32">
        <w:rPr>
          <w:highlight w:val="white"/>
        </w:rPr>
        <w:t xml:space="preserve"> by the &lt;k&gt;</w:t>
      </w:r>
      <w:proofErr w:type="spellStart"/>
      <w:r w:rsidR="00FC6F32" w:rsidRPr="00FC6F32">
        <w:rPr>
          <w:rStyle w:val="KeyWord0"/>
          <w:highlight w:val="white"/>
        </w:rPr>
        <w:t>LoadToRegister</w:t>
      </w:r>
      <w:proofErr w:type="spellEnd"/>
      <w:r w:rsidR="00FC6F32">
        <w:rPr>
          <w:highlight w:val="white"/>
        </w:rPr>
        <w:t>&lt;/k&gt; method below</w:t>
      </w:r>
      <w:r w:rsidR="00AC2FAD">
        <w:rPr>
          <w:highlight w:val="white"/>
        </w:rPr>
        <w:t xml:space="preserve">, and is used by </w:t>
      </w:r>
      <w:r w:rsidR="00AC2FAD">
        <w:rPr>
          <w:rStyle w:val="KeyWord0"/>
          <w:highlight w:val="white"/>
        </w:rPr>
        <w:t>&lt;k&gt;</w:t>
      </w:r>
      <w:r w:rsidR="00AC2FAD" w:rsidRPr="00903DBA">
        <w:rPr>
          <w:rStyle w:val="KeyWord0"/>
          <w:highlight w:val="white"/>
        </w:rPr>
        <w:t>Interrupt</w:t>
      </w:r>
      <w:r w:rsidR="00AC2FAD">
        <w:rPr>
          <w:rStyle w:val="KeyWord0"/>
          <w:highlight w:val="white"/>
        </w:rPr>
        <w:t>&lt;/k&gt;</w:t>
      </w:r>
      <w:r w:rsidR="00AC2FAD">
        <w:rPr>
          <w:highlight w:val="white"/>
        </w:rPr>
        <w:t xml:space="preserve"> and </w:t>
      </w:r>
      <w:r w:rsidR="00AC2FAD">
        <w:rPr>
          <w:rStyle w:val="KeyWord0"/>
          <w:highlight w:val="white"/>
        </w:rPr>
        <w:t>&lt;k&gt;</w:t>
      </w:r>
      <w:r w:rsidR="00AC2FAD">
        <w:rPr>
          <w:rStyle w:val="KeyWord0"/>
          <w:highlight w:val="white"/>
        </w:rPr>
        <w:t>SystemCal</w:t>
      </w:r>
      <w:r w:rsidR="002B1F27">
        <w:rPr>
          <w:rStyle w:val="KeyWord0"/>
          <w:highlight w:val="white"/>
        </w:rPr>
        <w:t>l</w:t>
      </w:r>
      <w:r w:rsidR="00AC2FAD">
        <w:rPr>
          <w:rStyle w:val="KeyWord0"/>
          <w:highlight w:val="white"/>
        </w:rPr>
        <w:t>&lt;/k&gt;</w:t>
      </w:r>
      <w:r w:rsidR="00225E7A">
        <w:rPr>
          <w:highlight w:val="white"/>
        </w:rPr>
        <w:t xml:space="preserve"> below.</w:t>
      </w:r>
    </w:p>
    <w:p w14:paraId="1BF1A6B4" w14:textId="507723BA" w:rsidR="0017436E" w:rsidRPr="00903DBA" w:rsidRDefault="0017436E" w:rsidP="0017436E">
      <w:pPr>
        <w:pStyle w:val="Code"/>
        <w:rPr>
          <w:highlight w:val="white"/>
        </w:rPr>
      </w:pPr>
      <w:r w:rsidRPr="00903DBA">
        <w:rPr>
          <w:highlight w:val="white"/>
        </w:rPr>
        <w:t xml:space="preserve">    private </w:t>
      </w:r>
      <w:r>
        <w:rPr>
          <w:highlight w:val="white"/>
        </w:rPr>
        <w:t>HashSet</w:t>
      </w:r>
      <w:r w:rsidRPr="00903DBA">
        <w:rPr>
          <w:highlight w:val="white"/>
        </w:rPr>
        <w:t xml:space="preserve">&lt;Track&gt; </w:t>
      </w:r>
      <w:r w:rsidR="002B1F27">
        <w:rPr>
          <w:highlight w:val="white"/>
        </w:rPr>
        <w:t>m_interruptSet</w:t>
      </w:r>
      <w:r w:rsidRPr="00903DBA">
        <w:rPr>
          <w:highlight w:val="white"/>
        </w:rPr>
        <w:t xml:space="preserve"> </w:t>
      </w:r>
      <w:r>
        <w:rPr>
          <w:highlight w:val="white"/>
        </w:rPr>
        <w:t>= new(</w:t>
      </w:r>
      <w:r w:rsidRPr="00903DBA">
        <w:rPr>
          <w:highlight w:val="white"/>
        </w:rPr>
        <w:t>);</w:t>
      </w:r>
    </w:p>
    <w:p w14:paraId="62E4738F" w14:textId="41D2952A"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5A28EB0" w:rsidR="002F1704" w:rsidRDefault="002F1704" w:rsidP="002F1704">
      <w:pPr>
        <w:pStyle w:val="Code"/>
        <w:rPr>
          <w:highlight w:val="white"/>
        </w:rPr>
      </w:pPr>
      <w:r w:rsidRPr="00903DBA">
        <w:rPr>
          <w:highlight w:val="white"/>
        </w:rPr>
        <w:t xml:space="preserve">      Track track = LoadValueToRegister(symbol, register);</w:t>
      </w:r>
    </w:p>
    <w:p w14:paraId="7848E92D" w14:textId="7BCB0A20" w:rsidR="002B1F27" w:rsidRPr="00903DBA" w:rsidRDefault="002B1F27" w:rsidP="002B1F27">
      <w:pPr>
        <w:rPr>
          <w:highlight w:val="white"/>
        </w:rPr>
      </w:pPr>
      <w:r>
        <w:rPr>
          <w:highlight w:val="white"/>
        </w:rPr>
        <w:t>We need to the track to the interrupt set for it not to be overwritten by the register allocator.</w:t>
      </w:r>
    </w:p>
    <w:p w14:paraId="21A36AD1" w14:textId="4371A14F" w:rsidR="002F1704" w:rsidRPr="00903DBA" w:rsidRDefault="002F1704" w:rsidP="002F1704">
      <w:pPr>
        <w:pStyle w:val="Code"/>
        <w:rPr>
          <w:highlight w:val="white"/>
        </w:rPr>
      </w:pPr>
      <w:r w:rsidRPr="00903DBA">
        <w:rPr>
          <w:highlight w:val="white"/>
        </w:rPr>
        <w:t xml:space="preserve">      </w:t>
      </w:r>
      <w:r w:rsidR="002B1F27">
        <w:rPr>
          <w:highlight w:val="white"/>
        </w:rPr>
        <w:t>m_interruptSet</w:t>
      </w:r>
      <w:r w:rsidRPr="00903DBA">
        <w:rPr>
          <w:highlight w:val="white"/>
        </w:rPr>
        <w: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0D60FF3"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5D55E0">
        <w:rPr>
          <w:highlight w:val="white"/>
        </w:rPr>
        <w:t>After</w:t>
      </w:r>
      <w:r w:rsidR="008673BA" w:rsidRPr="00903DBA">
        <w:rPr>
          <w:highlight w:val="white"/>
        </w:rPr>
        <w:t xml:space="preserve"> the call, we clear the </w:t>
      </w:r>
      <w:r w:rsidR="00E423FE">
        <w:rPr>
          <w:highlight w:val="white"/>
        </w:rPr>
        <w:t xml:space="preserve">track map because the interrupt will change some of the register values. </w:t>
      </w:r>
      <w:r w:rsidR="005D55E0">
        <w:rPr>
          <w:highlight w:val="white"/>
        </w:rPr>
        <w:t xml:space="preserve">Before the call we </w:t>
      </w:r>
      <w:r w:rsidR="00E423FE">
        <w:rPr>
          <w:highlight w:val="white"/>
        </w:rPr>
        <w:t xml:space="preserve">iterate through the </w:t>
      </w:r>
      <w:r w:rsidR="00DB43B3">
        <w:rPr>
          <w:highlight w:val="white"/>
        </w:rPr>
        <w:t>interrupt</w:t>
      </w:r>
      <w:r w:rsidR="005D55E0">
        <w:rPr>
          <w:highlight w:val="white"/>
        </w:rPr>
        <w:t xml:space="preserve"> </w:t>
      </w:r>
      <w:r w:rsidR="00E423FE">
        <w:rPr>
          <w:highlight w:val="white"/>
        </w:rPr>
        <w:t>map and add an empty instruction for each track</w:t>
      </w:r>
      <w:r w:rsidR="002B1F27">
        <w:rPr>
          <w:highlight w:val="white"/>
        </w:rPr>
        <w:t xml:space="preserve">. Otherwise, the register allocator would not know that the registers of the tracks shall be valid up until the interrupt and possible allocate other values to the registers. </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13AA002E"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lastRenderedPageBreak/>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311049BF" w14:textId="4CE2F39C"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58E9ECD7" w14:textId="77777777" w:rsidR="001D630D" w:rsidRPr="00903DBA" w:rsidRDefault="001D630D" w:rsidP="001D630D">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514A4450" w14:textId="7CE49589" w:rsidR="008E287D"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w:t>
      </w:r>
      <w:r w:rsidR="008E287D">
        <w:rPr>
          <w:highlight w:val="white"/>
        </w:rPr>
        <w:t xml:space="preserve">track map after the </w:t>
      </w:r>
      <w:r w:rsidRPr="00903DBA">
        <w:rPr>
          <w:highlight w:val="white"/>
        </w:rPr>
        <w:t>call</w:t>
      </w:r>
      <w:r w:rsidR="008E287D">
        <w:rPr>
          <w:highlight w:val="white"/>
        </w:rPr>
        <w:t xml:space="preserve"> and iterate through the interrupt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0F18E04D"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1BB135AE" w14:textId="65A84204"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0532FF5A"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lastRenderedPageBreak/>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lastRenderedPageBreak/>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lastRenderedPageBreak/>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lastRenderedPageBreak/>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lastRenderedPageBreak/>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lastRenderedPageBreak/>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lastRenderedPageBreak/>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lastRenderedPageBreak/>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lastRenderedPageBreak/>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lastRenderedPageBreak/>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lastRenderedPageBreak/>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lastRenderedPageBreak/>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lastRenderedPageBreak/>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lastRenderedPageBreak/>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lastRenderedPageBreak/>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lastRenderedPageBreak/>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lastRenderedPageBreak/>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lastRenderedPageBreak/>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lastRenderedPageBreak/>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lastRenderedPageBreak/>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lastRenderedPageBreak/>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lastRenderedPageBreak/>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Is the Object File Fresh?</w:t>
      </w:r>
      <w:r>
        <w:rPr>
          <w:highlight w:val="white"/>
        </w:rPr>
        <w:t>&l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0B18AE"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0B18AE"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0B18AE"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0B18AE"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0B18AE"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0B18AE"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0B18AE"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0B18AE"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0B18AE"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0B18AE"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0B18AE"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0B18A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0B18A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0B18AE"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0B18AE"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0B18A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0B18A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0B18A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0B18AE"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0B18AE"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0B18AE"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0B18AE"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0B18AE"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0B18AE"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w:t>
      </w:r>
      <w:proofErr w:type="spellStart"/>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macro,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lastRenderedPageBreak/>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6F6"/>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B2"/>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319"/>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3D2"/>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1DB1"/>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8AE"/>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8C9"/>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0F"/>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9C4"/>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36E"/>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C11"/>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900"/>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2F9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0D"/>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4FC8"/>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7E2"/>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7A"/>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4E6"/>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1F27"/>
    <w:rsid w:val="002B20DE"/>
    <w:rsid w:val="002B2181"/>
    <w:rsid w:val="002B21D0"/>
    <w:rsid w:val="002B2437"/>
    <w:rsid w:val="002B259D"/>
    <w:rsid w:val="002B25CE"/>
    <w:rsid w:val="002B2A8A"/>
    <w:rsid w:val="002B2B7E"/>
    <w:rsid w:val="002B2C3E"/>
    <w:rsid w:val="002B2E74"/>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4A1"/>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29C"/>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C29"/>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714"/>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B6F"/>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B66"/>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77"/>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3FC5"/>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0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314"/>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193"/>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8F4"/>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2B2"/>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2D82"/>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5E0"/>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3F2"/>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3F5C"/>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6AB2"/>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B1A"/>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11"/>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33"/>
    <w:rsid w:val="007C1C42"/>
    <w:rsid w:val="007C1D6B"/>
    <w:rsid w:val="007C1E0A"/>
    <w:rsid w:val="007C1E3C"/>
    <w:rsid w:val="007C1EA3"/>
    <w:rsid w:val="007C1FBF"/>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18"/>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6B"/>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34"/>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516"/>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87D"/>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08F"/>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84D"/>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11A"/>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110"/>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94C"/>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998"/>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DF7"/>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4"/>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95E"/>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DF3"/>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2FAD"/>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3B"/>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CE1"/>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8CC"/>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1EFD"/>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1AA"/>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33"/>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DDC"/>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68B"/>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3B3"/>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5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29F"/>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0D"/>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6F32"/>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9</TotalTime>
  <Pages>439</Pages>
  <Words>131183</Words>
  <Characters>747748</Characters>
  <Application>Microsoft Office Word</Application>
  <DocSecurity>0</DocSecurity>
  <Lines>6231</Lines>
  <Paragraphs>17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3</cp:revision>
  <cp:lastPrinted>2022-01-17T12:38:00Z</cp:lastPrinted>
  <dcterms:created xsi:type="dcterms:W3CDTF">2022-03-24T10:40:00Z</dcterms:created>
  <dcterms:modified xsi:type="dcterms:W3CDTF">2022-03-28T15:29:00Z</dcterms:modified>
</cp:coreProperties>
</file>